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73C9D6" w14:textId="77777777" w:rsidR="00E51341" w:rsidRDefault="008D1384" w:rsidP="008D1384">
      <w:pPr>
        <w:tabs>
          <w:tab w:val="left" w:pos="7522"/>
        </w:tabs>
        <w:ind w:left="-1418"/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57215" behindDoc="1" locked="0" layoutInCell="1" allowOverlap="1" wp14:anchorId="5712E916" wp14:editId="0B84E2BD">
                <wp:simplePos x="0" y="0"/>
                <wp:positionH relativeFrom="margin">
                  <wp:posOffset>-451485</wp:posOffset>
                </wp:positionH>
                <wp:positionV relativeFrom="paragraph">
                  <wp:posOffset>1163955</wp:posOffset>
                </wp:positionV>
                <wp:extent cx="6692265" cy="7668985"/>
                <wp:effectExtent l="0" t="0" r="13335" b="16510"/>
                <wp:wrapThrough wrapText="bothSides">
                  <wp:wrapPolygon edited="0">
                    <wp:start x="0" y="0"/>
                    <wp:lineTo x="0" y="21593"/>
                    <wp:lineTo x="21582" y="21593"/>
                    <wp:lineTo x="2158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2265" cy="7668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00F5AC" w14:textId="77777777" w:rsidR="00960669" w:rsidRPr="001B76A6" w:rsidRDefault="00960669" w:rsidP="001B76A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1B76A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3DDD7B1C" w14:textId="77777777" w:rsidR="00960669" w:rsidRPr="001B76A6" w:rsidRDefault="00960669" w:rsidP="001B76A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1B76A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1B76A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1B76A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1B76A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74C8C0C7" w14:textId="77777777" w:rsidR="00960669" w:rsidRPr="001B76A6" w:rsidRDefault="00960669" w:rsidP="001B76A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549889CD" w14:textId="77777777" w:rsidR="00960669" w:rsidRPr="001B76A6" w:rsidRDefault="00960669" w:rsidP="001B76A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1B76A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6CDF9FE7" w14:textId="77777777" w:rsidR="001B76A6" w:rsidRPr="001B76A6" w:rsidRDefault="001B76A6" w:rsidP="001B76A6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B76A6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I am applying for the position of </w:t>
                            </w:r>
                            <w:proofErr w:type="spellStart"/>
                            <w:r w:rsidRPr="001B76A6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Qa</w:t>
                            </w:r>
                            <w:proofErr w:type="spellEnd"/>
                            <w:r w:rsidRPr="001B76A6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QC Engineer with (Company Name). I have 15+ years of experience in the field, and I am also a certified and highly trained Mechanical engineer. Every product that goes out of the company’s handle should not be good with its design and materials, and I take pride in ensuring that every product parallels the quality and set standards. My commitment to providing consumers with a safe and durable product along with my methodical approach to assessing every facet of the products positions me to be an excellent fit for this role. </w:t>
                            </w:r>
                          </w:p>
                          <w:p w14:paraId="5A064E89" w14:textId="77777777" w:rsidR="001B76A6" w:rsidRPr="001B76A6" w:rsidRDefault="001B76A6" w:rsidP="001B76A6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B76A6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The following are some specific qualifications in my career that I bring along with me – </w:t>
                            </w:r>
                          </w:p>
                          <w:p w14:paraId="3EFFD415" w14:textId="77777777" w:rsidR="001B76A6" w:rsidRPr="001B76A6" w:rsidRDefault="001B76A6" w:rsidP="001B76A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B76A6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Conducted process mapping, and analyses and improved output by 35%, with decreased hold-ups and ensure adherence to customer specifications, thereby lowering product returns by 12%.</w:t>
                            </w:r>
                          </w:p>
                          <w:p w14:paraId="7777FC32" w14:textId="77777777" w:rsidR="001B76A6" w:rsidRPr="001B76A6" w:rsidRDefault="001B76A6" w:rsidP="001B76A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B76A6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Developed a variety of practices to solve a range of design and manufacturing problems.</w:t>
                            </w:r>
                          </w:p>
                          <w:p w14:paraId="511310CF" w14:textId="77777777" w:rsidR="001B76A6" w:rsidRPr="001B76A6" w:rsidRDefault="001B76A6" w:rsidP="001B76A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B76A6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During my tenure as a Quality Engineer for (Old Company Name), I was in charge of the testing team for boilers, and other heating products. This involved assessing the final performance of the boilers and checking their strength, durability, and safety. I utilized my unique methodology which resulted in the increase of product sales by 23% and satisfaction among the team that we provided a safe and efficient product for customers. </w:t>
                            </w:r>
                          </w:p>
                          <w:p w14:paraId="6378BEC5" w14:textId="77777777" w:rsidR="001B76A6" w:rsidRPr="001B76A6" w:rsidRDefault="001B76A6" w:rsidP="001B76A6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B76A6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With my Master’s degree in Mechanical Engineering, complemented by my engineering expertise, I am confident that I can provide valuable testing oversight to (hiring company name). I am looking forward to hearing more about the position in further detail at your earliest convenience. Thank you for taking the time to read my cover letter. </w:t>
                            </w:r>
                          </w:p>
                          <w:p w14:paraId="2A3B8926" w14:textId="77777777" w:rsidR="001B76A6" w:rsidRPr="001B76A6" w:rsidRDefault="001B76A6" w:rsidP="001B76A6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B76A6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Sincerely,</w:t>
                            </w:r>
                          </w:p>
                          <w:p w14:paraId="49093AC4" w14:textId="77777777" w:rsidR="001B76A6" w:rsidRPr="001B76A6" w:rsidRDefault="001B76A6" w:rsidP="001B76A6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B76A6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[Your Name]</w:t>
                            </w:r>
                          </w:p>
                          <w:p w14:paraId="60B09A5F" w14:textId="77777777" w:rsidR="00960669" w:rsidRPr="001B76A6" w:rsidRDefault="00960669" w:rsidP="001B76A6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12E91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5.55pt;margin-top:91.65pt;width:526.95pt;height:603.85pt;z-index:-251659265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" strokecolor="white [3212]">
                <v:textbox>
                  <w:txbxContent>
                    <w:p w14:paraId="1600F5AC" w14:textId="77777777" w:rsidR="00960669" w:rsidRPr="001B76A6" w:rsidRDefault="00960669" w:rsidP="001B76A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1B76A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3DDD7B1C" w14:textId="77777777" w:rsidR="00960669" w:rsidRPr="001B76A6" w:rsidRDefault="00960669" w:rsidP="001B76A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1B76A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1B76A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1B76A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1B76A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74C8C0C7" w14:textId="77777777" w:rsidR="00960669" w:rsidRPr="001B76A6" w:rsidRDefault="00960669" w:rsidP="001B76A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549889CD" w14:textId="77777777" w:rsidR="00960669" w:rsidRPr="001B76A6" w:rsidRDefault="00960669" w:rsidP="001B76A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1B76A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6CDF9FE7" w14:textId="77777777" w:rsidR="001B76A6" w:rsidRPr="001B76A6" w:rsidRDefault="001B76A6" w:rsidP="001B76A6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1B76A6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I am applying for the position of </w:t>
                      </w:r>
                      <w:proofErr w:type="spellStart"/>
                      <w:r w:rsidRPr="001B76A6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Qa</w:t>
                      </w:r>
                      <w:proofErr w:type="spellEnd"/>
                      <w:r w:rsidRPr="001B76A6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 QC Engineer with (Company Name). I have 15+ years of experience in the field, and I am also a certified and highly trained Mechanical engineer. Every product that goes out of the company’s handle should not be good with its design and materials, and I take pride in ensuring that every product parallels the quality and set standards. My commitment to providing consumers with a safe and durable product along with my methodical approach to assessing every facet of the products positions me to be an excellent fit for this role. </w:t>
                      </w:r>
                    </w:p>
                    <w:p w14:paraId="5A064E89" w14:textId="77777777" w:rsidR="001B76A6" w:rsidRPr="001B76A6" w:rsidRDefault="001B76A6" w:rsidP="001B76A6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1B76A6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The following are some specific qualifications in my career that I bring along with me – </w:t>
                      </w:r>
                    </w:p>
                    <w:p w14:paraId="3EFFD415" w14:textId="77777777" w:rsidR="001B76A6" w:rsidRPr="001B76A6" w:rsidRDefault="001B76A6" w:rsidP="001B76A6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1B76A6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Conducted process mapping, and analyses and improved output by 35%, with decreased hold-ups and ensure adherence to customer specifications, thereby lowering product returns by 12%.</w:t>
                      </w:r>
                    </w:p>
                    <w:p w14:paraId="7777FC32" w14:textId="77777777" w:rsidR="001B76A6" w:rsidRPr="001B76A6" w:rsidRDefault="001B76A6" w:rsidP="001B76A6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1B76A6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Developed a variety of practices to solve a range of design and manufacturing problems.</w:t>
                      </w:r>
                    </w:p>
                    <w:p w14:paraId="511310CF" w14:textId="77777777" w:rsidR="001B76A6" w:rsidRPr="001B76A6" w:rsidRDefault="001B76A6" w:rsidP="001B76A6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1B76A6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During my tenure as a Quality Engineer for (Old Company Name), I was in charge of the testing team for boilers, and other heating products. This involved assessing the final performance of the boilers and checking their strength, durability, and safety. I utilized my unique methodology which resulted in the increase of product sales by 23% and satisfaction among the team that we provided a safe and efficient product for customers. </w:t>
                      </w:r>
                    </w:p>
                    <w:p w14:paraId="6378BEC5" w14:textId="77777777" w:rsidR="001B76A6" w:rsidRPr="001B76A6" w:rsidRDefault="001B76A6" w:rsidP="001B76A6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1B76A6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With my Master’s degree in Mechanical Engineering, complemented by my engineering expertise, I am confident that I can provide valuable testing oversight to (hiring company name). I am looking forward to hearing more about the position in further detail at your earliest convenience. Thank you for taking the time to read my cover letter. </w:t>
                      </w:r>
                    </w:p>
                    <w:p w14:paraId="2A3B8926" w14:textId="77777777" w:rsidR="001B76A6" w:rsidRPr="001B76A6" w:rsidRDefault="001B76A6" w:rsidP="001B76A6">
                      <w:p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1B76A6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Sincerely,</w:t>
                      </w:r>
                    </w:p>
                    <w:p w14:paraId="49093AC4" w14:textId="77777777" w:rsidR="001B76A6" w:rsidRPr="001B76A6" w:rsidRDefault="001B76A6" w:rsidP="001B76A6">
                      <w:p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1B76A6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[Your Name]</w:t>
                      </w:r>
                    </w:p>
                    <w:p w14:paraId="60B09A5F" w14:textId="77777777" w:rsidR="00960669" w:rsidRPr="001B76A6" w:rsidRDefault="00960669" w:rsidP="001B76A6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noProof/>
          <w:lang w:eastAsia="en-IN"/>
        </w:rPr>
        <w:drawing>
          <wp:anchor distT="0" distB="0" distL="114300" distR="114300" simplePos="0" relativeHeight="251660288" behindDoc="1" locked="0" layoutInCell="1" allowOverlap="1" wp14:anchorId="03FB15CD" wp14:editId="5280023C">
            <wp:simplePos x="0" y="0"/>
            <wp:positionH relativeFrom="page">
              <wp:posOffset>57785</wp:posOffset>
            </wp:positionH>
            <wp:positionV relativeFrom="paragraph">
              <wp:posOffset>-2546526</wp:posOffset>
            </wp:positionV>
            <wp:extent cx="7616190" cy="11548080"/>
            <wp:effectExtent l="0" t="0" r="381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16190" cy="1154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960669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3E28A72" wp14:editId="74E5F84D">
                <wp:simplePos x="0" y="0"/>
                <wp:positionH relativeFrom="page">
                  <wp:align>left</wp:align>
                </wp:positionH>
                <wp:positionV relativeFrom="paragraph">
                  <wp:posOffset>-564205</wp:posOffset>
                </wp:positionV>
                <wp:extent cx="3715966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5966" cy="102140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FA3A90" w14:textId="77777777" w:rsidR="00960669" w:rsidRPr="00960669" w:rsidRDefault="00960669" w:rsidP="0096066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73A57C1A" w14:textId="7BCEA3AC" w:rsidR="00960669" w:rsidRPr="00960669" w:rsidRDefault="001B76A6" w:rsidP="0096066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  <w:t>QA QC Engine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E28A72" id="Rectangle 4" o:spid="_x0000_s1027" style="position:absolute;left:0;text-align:left;margin-left:0;margin-top:-44.45pt;width:292.6pt;height:80.45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" fillcolor="#2f5496 [2408]" strokecolor="#1f4d78 [1604]" strokeweight="1pt">
                <v:textbox>
                  <w:txbxContent>
                    <w:p w14:paraId="2DFA3A90" w14:textId="77777777" w:rsidR="00960669" w:rsidRPr="00960669" w:rsidRDefault="00960669" w:rsidP="0096066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73A57C1A" w14:textId="7BCEA3AC" w:rsidR="00960669" w:rsidRPr="00960669" w:rsidRDefault="001B76A6" w:rsidP="0096066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  <w:t>QA QC Enginee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tab/>
      </w:r>
    </w:p>
    <w:sectPr w:rsidR="00E51341" w:rsidSect="008D4D22">
      <w:footerReference w:type="default" r:id="rId8"/>
      <w:pgSz w:w="11906" w:h="16838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7AF28A" w14:textId="77777777" w:rsidR="0084512C" w:rsidRDefault="0084512C" w:rsidP="0041077B">
      <w:pPr>
        <w:spacing w:after="0" w:line="240" w:lineRule="auto"/>
      </w:pPr>
      <w:r>
        <w:separator/>
      </w:r>
    </w:p>
  </w:endnote>
  <w:endnote w:type="continuationSeparator" w:id="0">
    <w:p w14:paraId="1EA4FA41" w14:textId="77777777" w:rsidR="0084512C" w:rsidRDefault="0084512C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50C07" w14:textId="77777777" w:rsidR="008D4D22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color w:val="000000"/>
        <w:sz w:val="16"/>
        <w:szCs w:val="16"/>
      </w:rPr>
    </w:pPr>
  </w:p>
  <w:p w14:paraId="018B3041" w14:textId="77777777" w:rsidR="008D4D22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color w:val="000000"/>
        <w:sz w:val="16"/>
        <w:szCs w:val="16"/>
      </w:rPr>
    </w:pPr>
  </w:p>
  <w:p w14:paraId="53C6DA92" w14:textId="77777777" w:rsidR="008D4D22" w:rsidRPr="004E5A37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1312" behindDoc="1" locked="0" layoutInCell="1" allowOverlap="1" wp14:anchorId="2C446D76" wp14:editId="58281D82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0EBBEC48" w14:textId="77777777" w:rsidR="00E558EC" w:rsidRDefault="00E558EC" w:rsidP="00E558EC">
    <w:pPr>
      <w:tabs>
        <w:tab w:val="left" w:pos="5362"/>
      </w:tabs>
    </w:pPr>
    <w:r>
      <w:tab/>
    </w:r>
  </w:p>
  <w:p w14:paraId="5A6451E8" w14:textId="77777777" w:rsidR="00E558EC" w:rsidRPr="00E558EC" w:rsidRDefault="00E558EC" w:rsidP="00E558EC">
    <w:pPr>
      <w:pStyle w:val="Footer"/>
      <w:rPr>
        <w:b/>
      </w:rPr>
    </w:pPr>
    <w:r>
      <w:rPr>
        <w:rFonts w:asciiTheme="majorHAnsi" w:hAnsiTheme="majorHAnsi" w:cs="Calibri"/>
        <w:color w:val="000000"/>
        <w:sz w:val="20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73875A" w14:textId="77777777" w:rsidR="0084512C" w:rsidRDefault="0084512C" w:rsidP="0041077B">
      <w:pPr>
        <w:spacing w:after="0" w:line="240" w:lineRule="auto"/>
      </w:pPr>
      <w:r>
        <w:separator/>
      </w:r>
    </w:p>
  </w:footnote>
  <w:footnote w:type="continuationSeparator" w:id="0">
    <w:p w14:paraId="5677E638" w14:textId="77777777" w:rsidR="0084512C" w:rsidRDefault="0084512C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B70772C"/>
    <w:multiLevelType w:val="hybridMultilevel"/>
    <w:tmpl w:val="0F7C6340"/>
    <w:lvl w:ilvl="0" w:tplc="724C2D52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5272300">
    <w:abstractNumId w:val="0"/>
  </w:num>
  <w:num w:numId="2" w16cid:durableId="16964957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AUAH+AXbSwAAAA="/>
  </w:docVars>
  <w:rsids>
    <w:rsidRoot w:val="00574FC0"/>
    <w:rsid w:val="001B1D33"/>
    <w:rsid w:val="001B76A6"/>
    <w:rsid w:val="003A63E0"/>
    <w:rsid w:val="0041077B"/>
    <w:rsid w:val="00574FC0"/>
    <w:rsid w:val="00617075"/>
    <w:rsid w:val="006C7DF3"/>
    <w:rsid w:val="0084512C"/>
    <w:rsid w:val="008D1384"/>
    <w:rsid w:val="008D4D22"/>
    <w:rsid w:val="00960669"/>
    <w:rsid w:val="00A4341F"/>
    <w:rsid w:val="00A877D0"/>
    <w:rsid w:val="00E51341"/>
    <w:rsid w:val="00E52C4C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B7431C2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8D4D22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8D4D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1B76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 QC Engineer Cover Letter Sample</dc:title>
  <dc:subject>Create your Cover Letter using Free QA QC Engineer Cover Letter Sample Template</dc:subject>
  <dc:creator>QwikResume.com</dc:creator>
  <cp:keywords/>
  <dc:description/>
  <dcterms:created xsi:type="dcterms:W3CDTF">2022-05-19T06:43:00Z</dcterms:created>
  <dcterms:modified xsi:type="dcterms:W3CDTF">2022-05-19T06:43:00Z</dcterms:modified>
  <cp:category>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65408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